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0CF6E1A9" w14:textId="77777777" w:rsidR="00393F59" w:rsidRDefault="00393F5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 KK Chan &amp; Part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93F5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93F5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3F59"/>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8007</Words>
  <Characters>4564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NUELL, Maria (DR KK CHAN &amp; PARTNERS)</cp:lastModifiedBy>
  <cp:revision>4</cp:revision>
  <cp:lastPrinted>2019-06-13T09:46:00Z</cp:lastPrinted>
  <dcterms:created xsi:type="dcterms:W3CDTF">2021-06-09T10:18:00Z</dcterms:created>
  <dcterms:modified xsi:type="dcterms:W3CDTF">2021-06-15T11:27:00Z</dcterms:modified>
</cp:coreProperties>
</file>